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98B092" w14:textId="5E18A683" w:rsidR="00CE56B6" w:rsidRDefault="00CE56B6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lc</w:t>
      </w:r>
    </w:p>
    <w:p w14:paraId="6B2E8578" w14:textId="46AB7F35" w:rsidR="00CE56B6" w:rsidRDefault="00CE56B6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Clear</w:t>
      </w:r>
    </w:p>
    <w:p w14:paraId="2F4295DB" w14:textId="38D1FEF3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digitDatasetPath = fullfile(matlabroot,</w:t>
      </w:r>
      <w:r>
        <w:rPr>
          <w:rFonts w:ascii="Courier New" w:hAnsi="Courier New" w:cs="Courier New"/>
          <w:color w:val="AA04F9"/>
          <w:sz w:val="20"/>
          <w:szCs w:val="20"/>
        </w:rPr>
        <w:t>'toolbox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nnet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nndemo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287BB82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nndatasets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volnteerb1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D5519A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34C5A87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mds = imageDatastore(digitDatasetPath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1DDD52D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IncludeSubfolder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tru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EC0125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LabelSource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foldernames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98C86B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deepNetworkDesigner</w:t>
      </w:r>
    </w:p>
    <w:p w14:paraId="5F18348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umTrainFiles = 16;              </w:t>
      </w:r>
      <w:r>
        <w:rPr>
          <w:rFonts w:ascii="Courier New" w:hAnsi="Courier New" w:cs="Courier New"/>
          <w:color w:val="028009"/>
          <w:sz w:val="20"/>
          <w:szCs w:val="20"/>
        </w:rPr>
        <w:t>%number of classes (no. of folder created inside volunteer b)</w:t>
      </w:r>
    </w:p>
    <w:p w14:paraId="3EA30A8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abelCount = countEachLabel(imds);</w:t>
      </w:r>
    </w:p>
    <w:p w14:paraId="0FD8032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umClasses = height(labelCount);</w:t>
      </w:r>
    </w:p>
    <w:p w14:paraId="6CFE0A1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et = alexnet;</w:t>
      </w:r>
    </w:p>
    <w:p w14:paraId="68D7130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1E014C8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net.Layers</w:t>
      </w:r>
    </w:p>
    <w:p w14:paraId="32E0D8B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 Create training and validation sets</w:t>
      </w:r>
    </w:p>
    <w:p w14:paraId="76E6B4E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net =  inceptionv3;net.layers%analyzeNetwork(net);</w:t>
      </w:r>
    </w:p>
    <w:p w14:paraId="0BB5F1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imdsTrain, imdsValidation] = splitEachLabel(imds, 0.5, </w:t>
      </w:r>
      <w:r>
        <w:rPr>
          <w:rFonts w:ascii="Courier New" w:hAnsi="Courier New" w:cs="Courier New"/>
          <w:color w:val="AA04F9"/>
          <w:sz w:val="20"/>
          <w:szCs w:val="20"/>
        </w:rPr>
        <w:t>'randomize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E08670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36589A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nputSize = net.Layers(1).InputSize;</w:t>
      </w:r>
    </w:p>
    <w:p w14:paraId="695EAD2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ayersTransfer = net.Layers(1:end-3);</w:t>
      </w:r>
    </w:p>
    <w:p w14:paraId="702570B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umClasses = numel(categories(imdsTrain.Labels));</w:t>
      </w:r>
    </w:p>
    <w:p w14:paraId="6761AAC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numTrainImages = numel(imdsTrain.Labels);</w:t>
      </w:r>
    </w:p>
    <w:p w14:paraId="28E1FBE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00896B5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16</w:t>
      </w:r>
    </w:p>
    <w:p w14:paraId="32E7B8B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ubplot(4,4,i)</w:t>
      </w:r>
    </w:p>
    <w:p w14:paraId="7EA5B1E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= readimage(imdsTrain,i);</w:t>
      </w:r>
    </w:p>
    <w:p w14:paraId="35A6A81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mshow(I)</w:t>
      </w:r>
    </w:p>
    <w:p w14:paraId="558B99B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</w:t>
      </w:r>
      <w:r>
        <w:rPr>
          <w:rFonts w:ascii="Courier New" w:hAnsi="Courier New" w:cs="Courier New"/>
          <w:color w:val="AA04F9"/>
          <w:sz w:val="20"/>
          <w:szCs w:val="20"/>
        </w:rPr>
        <w:t>'training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67955BD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67F06CA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layers = [</w:t>
      </w:r>
    </w:p>
    <w:p w14:paraId="0D85ACB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ayersTransfer</w:t>
      </w:r>
    </w:p>
    <w:p w14:paraId="5C40DFF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ullyConnectedLayer(numClasses,</w:t>
      </w:r>
      <w:r>
        <w:rPr>
          <w:rFonts w:ascii="Courier New" w:hAnsi="Courier New" w:cs="Courier New"/>
          <w:color w:val="AA04F9"/>
          <w:sz w:val="20"/>
          <w:szCs w:val="20"/>
        </w:rPr>
        <w:t>'WeightLearnRateFactor'</w:t>
      </w:r>
      <w:r>
        <w:rPr>
          <w:rFonts w:ascii="Courier New" w:hAnsi="Courier New" w:cs="Courier New"/>
          <w:color w:val="000000"/>
          <w:sz w:val="20"/>
          <w:szCs w:val="20"/>
        </w:rPr>
        <w:t>,20,</w:t>
      </w:r>
      <w:r>
        <w:rPr>
          <w:rFonts w:ascii="Courier New" w:hAnsi="Courier New" w:cs="Courier New"/>
          <w:color w:val="AA04F9"/>
          <w:sz w:val="20"/>
          <w:szCs w:val="20"/>
        </w:rPr>
        <w:t>'BiasLearnRateFactor'</w:t>
      </w:r>
      <w:r>
        <w:rPr>
          <w:rFonts w:ascii="Courier New" w:hAnsi="Courier New" w:cs="Courier New"/>
          <w:color w:val="000000"/>
          <w:sz w:val="20"/>
          <w:szCs w:val="20"/>
        </w:rPr>
        <w:t>,20)</w:t>
      </w:r>
    </w:p>
    <w:p w14:paraId="3FDC287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oftmaxLayer</w:t>
      </w:r>
    </w:p>
    <w:p w14:paraId="7C09707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classificationLayer];</w:t>
      </w:r>
    </w:p>
    <w:p w14:paraId="112C5C2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DD7EC4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ixelRange = [-30 30];</w:t>
      </w:r>
    </w:p>
    <w:p w14:paraId="0F8F5A4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mageAugmenter = imageDataAugmenter(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0986EF3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RandXReflectio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tru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18931AB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RandXTranslation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pixelRang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5E75D31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RandYTranslation'</w:t>
      </w:r>
      <w:r>
        <w:rPr>
          <w:rFonts w:ascii="Courier New" w:hAnsi="Courier New" w:cs="Courier New"/>
          <w:color w:val="000000"/>
          <w:sz w:val="20"/>
          <w:szCs w:val="20"/>
        </w:rPr>
        <w:t>,pixelRange);</w:t>
      </w:r>
    </w:p>
    <w:p w14:paraId="69304B6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ugimdsTrain = augmentedImageDatastore(inputSize(1:2),imdsTrain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7CC8DE9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DataAugmentation'</w:t>
      </w:r>
      <w:r>
        <w:rPr>
          <w:rFonts w:ascii="Courier New" w:hAnsi="Courier New" w:cs="Courier New"/>
          <w:color w:val="000000"/>
          <w:sz w:val="20"/>
          <w:szCs w:val="20"/>
        </w:rPr>
        <w:t>,imageAugmenter);</w:t>
      </w:r>
    </w:p>
    <w:p w14:paraId="4111427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E2ECA6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Validation = imdsValidation.Labels;</w:t>
      </w:r>
    </w:p>
    <w:p w14:paraId="7416E99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ugimdsValidation = augmentedImageDatastore(inputSize(1:2),imdsValidation);</w:t>
      </w:r>
    </w:p>
    <w:p w14:paraId="2E0B42F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1147E6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miniBatchSize = 10;</w:t>
      </w:r>
    </w:p>
    <w:p w14:paraId="0A42279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valFrequency = floor(numel(augimdsTrain.Files)/miniBatchSize);</w:t>
      </w:r>
    </w:p>
    <w:p w14:paraId="26F65E9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options = trainingOptions(</w:t>
      </w:r>
      <w:r>
        <w:rPr>
          <w:rFonts w:ascii="Courier New" w:hAnsi="Courier New" w:cs="Courier New"/>
          <w:color w:val="AA04F9"/>
          <w:sz w:val="20"/>
          <w:szCs w:val="20"/>
        </w:rPr>
        <w:t>'sgdm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5498BBA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MiniBatchSiz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6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  <w:r>
        <w:rPr>
          <w:rFonts w:ascii="Courier New" w:hAnsi="Courier New" w:cs="Courier New"/>
          <w:color w:val="028009"/>
          <w:sz w:val="20"/>
          <w:szCs w:val="20"/>
        </w:rPr>
        <w:t>%10</w:t>
      </w:r>
    </w:p>
    <w:p w14:paraId="026425F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MaxEpochs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2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  <w:r>
        <w:rPr>
          <w:rFonts w:ascii="Courier New" w:hAnsi="Courier New" w:cs="Courier New"/>
          <w:color w:val="028009"/>
          <w:sz w:val="20"/>
          <w:szCs w:val="20"/>
        </w:rPr>
        <w:t xml:space="preserve"> %20</w:t>
      </w:r>
    </w:p>
    <w:p w14:paraId="57103A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InitialLearnRat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e-4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24AB04C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lastRenderedPageBreak/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Shuffle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every-epoch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FE286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ValidationData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{augimdsValidation,YValidation}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4061125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ValidationFrequency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10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670A690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Verbose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,true, </w:t>
      </w:r>
      <w:r>
        <w:rPr>
          <w:rFonts w:ascii="Courier New" w:hAnsi="Courier New" w:cs="Courier New"/>
          <w:color w:val="0E00FF"/>
          <w:sz w:val="20"/>
          <w:szCs w:val="20"/>
        </w:rPr>
        <w:t>...</w:t>
      </w:r>
    </w:p>
    <w:p w14:paraId="156D0DD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r>
        <w:rPr>
          <w:rFonts w:ascii="Courier New" w:hAnsi="Courier New" w:cs="Courier New"/>
          <w:color w:val="AA04F9"/>
          <w:sz w:val="20"/>
          <w:szCs w:val="20"/>
        </w:rPr>
        <w:t>'Plots'</w:t>
      </w:r>
      <w:r>
        <w:rPr>
          <w:rFonts w:ascii="Courier New" w:hAnsi="Courier New" w:cs="Courier New"/>
          <w:color w:val="000000"/>
          <w:sz w:val="20"/>
          <w:szCs w:val="20"/>
        </w:rPr>
        <w:t>,</w:t>
      </w:r>
      <w:r>
        <w:rPr>
          <w:rFonts w:ascii="Courier New" w:hAnsi="Courier New" w:cs="Courier New"/>
          <w:color w:val="AA04F9"/>
          <w:sz w:val="20"/>
          <w:szCs w:val="20"/>
        </w:rPr>
        <w:t>'training-progres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13B7A23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028009"/>
          <w:sz w:val="20"/>
          <w:szCs w:val="20"/>
        </w:rPr>
        <w:t>%'OutputFcn',@(info)savetrainingplot(info));</w:t>
      </w:r>
    </w:p>
    <w:p w14:paraId="06D777B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3188FD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30539F5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1315DF0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validationFrequency = floor(numel(augimdsValidation)/128);</w:t>
      </w:r>
    </w:p>
    <w:p w14:paraId="491A998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options1 = trainingOptions('sgdm', ...</w:t>
      </w:r>
    </w:p>
    <w:p w14:paraId="1C81163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InitialLearnRate',1e-4, ...</w:t>
      </w:r>
    </w:p>
    <w:p w14:paraId="1F3E99C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 'Shuffle','every-epoch', ...</w:t>
      </w:r>
    </w:p>
    <w:p w14:paraId="3F9DE73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MaxEpochs',6, ...</w:t>
      </w:r>
    </w:p>
    <w:p w14:paraId="27BC223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MiniBatchSize',128, ...</w:t>
      </w:r>
    </w:p>
    <w:p w14:paraId="77796DC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erboseFrequency',30, ...</w:t>
      </w:r>
    </w:p>
    <w:p w14:paraId="08751DF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alidationData',{augimdsValidation,YValidation}, ...</w:t>
      </w:r>
    </w:p>
    <w:p w14:paraId="100A9EA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alidationFrequency',30, ...</w:t>
      </w:r>
    </w:p>
    <w:p w14:paraId="027599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Verbose',true, ...</w:t>
      </w:r>
    </w:p>
    <w:p w14:paraId="74984B3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    'Plots','training-progress');</w:t>
      </w:r>
    </w:p>
    <w:p w14:paraId="118A6F7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 </w:t>
      </w:r>
    </w:p>
    <w:p w14:paraId="06E3547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rng(</w:t>
      </w:r>
      <w:r>
        <w:rPr>
          <w:rFonts w:ascii="Courier New" w:hAnsi="Courier New" w:cs="Courier New"/>
          <w:color w:val="AA04F9"/>
          <w:sz w:val="20"/>
          <w:szCs w:val="20"/>
        </w:rPr>
        <w:t>'defaul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A2D2FF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netTransfer = trainNetwork(augimdsTrain,layers,options);    </w:t>
      </w:r>
    </w:p>
    <w:p w14:paraId="129576B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YPred,scores] = classify(netTransfer,augimdsValidation);</w:t>
      </w:r>
    </w:p>
    <w:p w14:paraId="0AF8F50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BDBA74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idx1 = randperm(numel(imdsValidation.Files),16);</w:t>
      </w:r>
      <w:r>
        <w:rPr>
          <w:rFonts w:ascii="Courier New" w:hAnsi="Courier New" w:cs="Courier New"/>
          <w:color w:val="028009"/>
          <w:sz w:val="20"/>
          <w:szCs w:val="20"/>
        </w:rPr>
        <w:t>%16</w:t>
      </w:r>
    </w:p>
    <w:p w14:paraId="04AD94C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(2)</w:t>
      </w:r>
    </w:p>
    <w:p w14:paraId="123085E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= 1:16</w:t>
      </w:r>
      <w:r>
        <w:rPr>
          <w:rFonts w:ascii="Courier New" w:hAnsi="Courier New" w:cs="Courier New"/>
          <w:color w:val="028009"/>
          <w:sz w:val="20"/>
          <w:szCs w:val="20"/>
        </w:rPr>
        <w:t>%1:16</w:t>
      </w:r>
    </w:p>
    <w:p w14:paraId="6A8DEE4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ubplot(4,4,i)</w:t>
      </w:r>
    </w:p>
    <w:p w14:paraId="61FBAB5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 = readimage(imdsValidation,idx1(i));</w:t>
      </w:r>
    </w:p>
    <w:p w14:paraId="0EE9A26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imshow(I)</w:t>
      </w:r>
    </w:p>
    <w:p w14:paraId="3408AC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label = YPred(idx1(i));</w:t>
      </w:r>
    </w:p>
    <w:p w14:paraId="4BE0BEF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itle(string(label));</w:t>
      </w:r>
    </w:p>
    <w:p w14:paraId="080A38B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B2F509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Top 1 Accuracy: </w:t>
      </w:r>
    </w:p>
    <w:p w14:paraId="3132EDC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Validation = imdsValidation.Labels;</w:t>
      </w:r>
    </w:p>
    <w:p w14:paraId="09D96F2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op1accuracy = mean(YPred == YValidation)</w:t>
      </w:r>
    </w:p>
    <w:p w14:paraId="7589B59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ccuracy = sum(YPred == YValidation)/numel(YValidation)</w:t>
      </w:r>
    </w:p>
    <w:p w14:paraId="3F07F87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FD4817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Top 5 Accuracy: </w:t>
      </w:r>
    </w:p>
    <w:p w14:paraId="06788D7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YValidation = imdsValidation.Labels;  </w:t>
      </w:r>
    </w:p>
    <w:p w14:paraId="59D743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[n,m] = size(scores);  </w:t>
      </w:r>
    </w:p>
    <w:p w14:paraId="3257A77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dx = zeros(m,n); </w:t>
      </w:r>
    </w:p>
    <w:p w14:paraId="67BF307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=1:n  </w:t>
      </w:r>
    </w:p>
    <w:p w14:paraId="2CB2B7E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[~,idx(:,i)] = sort(scores(i,:),</w:t>
      </w:r>
      <w:r>
        <w:rPr>
          <w:rFonts w:ascii="Courier New" w:hAnsi="Courier New" w:cs="Courier New"/>
          <w:color w:val="AA04F9"/>
          <w:sz w:val="20"/>
          <w:szCs w:val="20"/>
        </w:rPr>
        <w:t>'descend'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;  </w:t>
      </w:r>
    </w:p>
    <w:p w14:paraId="5F45994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0C16A89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idx = idx(5:-1:1);</w:t>
      </w:r>
    </w:p>
    <w:p w14:paraId="5C4D7FB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idx = idx(1:16,:); </w:t>
      </w:r>
      <w:r>
        <w:rPr>
          <w:rFonts w:ascii="Courier New" w:hAnsi="Courier New" w:cs="Courier New"/>
          <w:color w:val="028009"/>
          <w:sz w:val="20"/>
          <w:szCs w:val="20"/>
        </w:rPr>
        <w:t xml:space="preserve">%idx = idx(1:3,:);  &lt;======= </w:t>
      </w:r>
    </w:p>
    <w:p w14:paraId="242A774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op5Classes = netTransfer.Layers(end).ClassNames(idx); </w:t>
      </w:r>
    </w:p>
    <w:p w14:paraId="0C2F0E8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coresTop = scores(idx);</w:t>
      </w:r>
    </w:p>
    <w:p w14:paraId="044C1C5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6E724C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h(mean(scoresTop'))</w:t>
      </w:r>
    </w:p>
    <w:p w14:paraId="1C7A6F2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im([0 1])</w:t>
      </w:r>
    </w:p>
    <w:p w14:paraId="200655F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Predictions Accuracy 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E1D1D8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A04F9"/>
          <w:sz w:val="20"/>
          <w:szCs w:val="20"/>
        </w:rPr>
        <w:t>'Probability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E01B4D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ticklabels(top5Classes)</w:t>
      </w:r>
      <w:r>
        <w:rPr>
          <w:rFonts w:ascii="Courier New" w:hAnsi="Courier New" w:cs="Courier New"/>
          <w:color w:val="028009"/>
          <w:sz w:val="20"/>
          <w:szCs w:val="20"/>
        </w:rPr>
        <w:t>%</w:t>
      </w:r>
    </w:p>
    <w:p w14:paraId="12840AF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lastRenderedPageBreak/>
        <w:t xml:space="preserve"> </w:t>
      </w:r>
    </w:p>
    <w:p w14:paraId="6EA5F55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op5count = 0;  </w:t>
      </w:r>
    </w:p>
    <w:p w14:paraId="6FC28A6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i = 1:n </w:t>
      </w:r>
    </w:p>
    <w:p w14:paraId="1544BCC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top5count = top5count + sum(YValidation(i,1) == top5Classes(:,i));  </w:t>
      </w:r>
    </w:p>
    <w:p w14:paraId="090B080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 </w:t>
      </w:r>
    </w:p>
    <w:p w14:paraId="073F669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top5Accuracy = top5count/n </w:t>
      </w:r>
    </w:p>
    <w:p w14:paraId="26502A6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6C770F4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E90EAA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8880CB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idx = idx(1:10:-1:1);  </w:t>
      </w:r>
    </w:p>
    <w:p w14:paraId="665CE42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scoresTop = scores(idx);</w:t>
      </w:r>
    </w:p>
    <w:p w14:paraId="14AAA3C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</w:t>
      </w:r>
    </w:p>
    <w:p w14:paraId="715A1F2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barh(scoresTop)</w:t>
      </w:r>
    </w:p>
    <w:p w14:paraId="2969D96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im([0 1])</w:t>
      </w:r>
    </w:p>
    <w:p w14:paraId="5CC74F1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Acuracy  Predictions for 16 classes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  <w:r>
        <w:rPr>
          <w:rFonts w:ascii="Courier New" w:hAnsi="Courier New" w:cs="Courier New"/>
          <w:color w:val="028009"/>
          <w:sz w:val="20"/>
          <w:szCs w:val="20"/>
        </w:rPr>
        <w:t>%title('Top 5 Predictions')&lt;====</w:t>
      </w:r>
    </w:p>
    <w:p w14:paraId="65310D8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xlabel(</w:t>
      </w:r>
      <w:r>
        <w:rPr>
          <w:rFonts w:ascii="Courier New" w:hAnsi="Courier New" w:cs="Courier New"/>
          <w:color w:val="AA04F9"/>
          <w:sz w:val="20"/>
          <w:szCs w:val="20"/>
        </w:rPr>
        <w:t>'Probability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5E1B3E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yticklabels(top5Classes)</w:t>
      </w:r>
    </w:p>
    <w:p w14:paraId="5EBFDBB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15DE9A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%%%%%%%%%%%%%%%%%%%%%%%%%%%%%%%%%</w:t>
      </w:r>
    </w:p>
    <w:p w14:paraId="0AD99F8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edicted_labels=YPred</w:t>
      </w:r>
    </w:p>
    <w:p w14:paraId="59C9110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ctual_labels=imds.Labels;</w:t>
      </w:r>
    </w:p>
    <w:p w14:paraId="119EED8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conf=confusionmat(YValidation,YPred)</w:t>
      </w:r>
    </w:p>
    <w:p w14:paraId="190A599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figure;</w:t>
      </w:r>
    </w:p>
    <w:p w14:paraId="3D1C972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confusion(YValidation,YPred)</w:t>
      </w:r>
    </w:p>
    <w:p w14:paraId="0CDF991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A04F9"/>
          <w:sz w:val="20"/>
          <w:szCs w:val="20"/>
        </w:rPr>
        <w:t>'Confusion Matrix: AlexNe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900229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igure;</w:t>
      </w:r>
    </w:p>
    <w:p w14:paraId="153B55D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lotconfusion(actual_labels,predicted_labels')</w:t>
      </w:r>
    </w:p>
    <w:p w14:paraId="2058FD7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itle('Confusion Matrix');</w:t>
      </w:r>
    </w:p>
    <w:p w14:paraId="10FF6D7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ROC CURVE</w:t>
      </w:r>
    </w:p>
    <w:p w14:paraId="3217DF9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est_labels=double(nominal(imds.Labels));</w:t>
      </w:r>
    </w:p>
    <w:p w14:paraId="58E8E6B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</w:t>
      </w:r>
    </w:p>
    <w:p w14:paraId="79E7CBE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% ROC Curve - Our target class is the first class in this scenario </w:t>
      </w:r>
    </w:p>
    <w:p w14:paraId="4C872DF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[fp_rate,tp_rate,T,AUC]=perfcurve(test_labels,posterior(:,1),1);</w:t>
      </w:r>
    </w:p>
    <w:p w14:paraId="78FA77A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figure;</w:t>
      </w:r>
    </w:p>
    <w:p w14:paraId="3BCD1A3C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plot(fp_rate,tp_rate,'b-');</w:t>
      </w:r>
    </w:p>
    <w:p w14:paraId="46743E3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grid on;</w:t>
      </w:r>
    </w:p>
    <w:p w14:paraId="7484D78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xlabel('False Positive Rate');</w:t>
      </w:r>
    </w:p>
    <w:p w14:paraId="274DD57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ylabel('Detection Rate');</w:t>
      </w:r>
    </w:p>
    <w:p w14:paraId="7003650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 Area under the ROC curve value</w:t>
      </w:r>
    </w:p>
    <w:p w14:paraId="4D48018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UC</w:t>
      </w:r>
    </w:p>
    <w:p w14:paraId="5E70850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evaluation</w:t>
      </w:r>
    </w:p>
    <w:p w14:paraId="1DABE1E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Evaluate(YValidation,YPred)</w:t>
      </w:r>
    </w:p>
    <w:p w14:paraId="6605AFD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CTUAL=actual_labels;</w:t>
      </w:r>
    </w:p>
    <w:p w14:paraId="03376D94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EDICTED=predicted_labels';</w:t>
      </w:r>
    </w:p>
    <w:p w14:paraId="0073692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idx = (ACTUAL()==total_split.Label(1));</w:t>
      </w:r>
    </w:p>
    <w:p w14:paraId="66960BA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%disp(idx)</w:t>
      </w:r>
    </w:p>
    <w:p w14:paraId="254B157B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 = length(ACTUAL(idx));</w:t>
      </w:r>
    </w:p>
    <w:p w14:paraId="4C83DF68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n = length(ACTUAL(~idx));</w:t>
      </w:r>
    </w:p>
    <w:p w14:paraId="7A1E7CCF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N = p+n;</w:t>
      </w:r>
    </w:p>
    <w:p w14:paraId="7EA6FDD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p = sum(ACTUAL(idx)==PREDICTED(idx));</w:t>
      </w:r>
    </w:p>
    <w:p w14:paraId="67652FFE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n = sum(ACTUAL(~idx)==PREDICTED(~idx));</w:t>
      </w:r>
    </w:p>
    <w:p w14:paraId="2FEF0C1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p = n-tn;</w:t>
      </w:r>
    </w:p>
    <w:p w14:paraId="00AFF959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n = p-tp;</w:t>
      </w:r>
    </w:p>
    <w:p w14:paraId="79FD6BC6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 xml:space="preserve">% </w:t>
      </w:r>
    </w:p>
    <w:p w14:paraId="0A1C7DB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p_rate = tp/p;</w:t>
      </w:r>
    </w:p>
    <w:p w14:paraId="020FEBB7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n_rate = tn/n;</w:t>
      </w:r>
    </w:p>
    <w:p w14:paraId="37D2863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lastRenderedPageBreak/>
        <w:t xml:space="preserve">% </w:t>
      </w:r>
    </w:p>
    <w:p w14:paraId="2274222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accuracy = (tp+tn)/N;</w:t>
      </w:r>
    </w:p>
    <w:p w14:paraId="5C4E52A2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ensitivity = tp_rate;</w:t>
      </w:r>
    </w:p>
    <w:p w14:paraId="43C4FA5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specificity = tn_rate;</w:t>
      </w:r>
    </w:p>
    <w:p w14:paraId="76C51EF1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precision = tp/(tp+fp);</w:t>
      </w:r>
    </w:p>
    <w:p w14:paraId="0340F20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recall = sensitivity;</w:t>
      </w:r>
    </w:p>
    <w:p w14:paraId="6D909395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f_measure = 2*((precision*recall)/(precision + recall));</w:t>
      </w:r>
    </w:p>
    <w:p w14:paraId="5E7AB410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gmean = sqrt(tp_rate*tn_rate);</w:t>
      </w:r>
    </w:p>
    <w:p w14:paraId="245AC12D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t=[AUC,accuracy,sensitivity,specificity,precision,recall,f_measure,gmean];</w:t>
      </w:r>
    </w:p>
    <w:p w14:paraId="48B19C63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28009"/>
          <w:sz w:val="20"/>
          <w:szCs w:val="20"/>
        </w:rPr>
        <w:t>% x={t,path,optimizer,augmentation,numfold};</w:t>
      </w:r>
    </w:p>
    <w:p w14:paraId="60C94EEA" w14:textId="77777777" w:rsidR="00CB34C2" w:rsidRDefault="00CB34C2" w:rsidP="00CB34C2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25E555C1" w14:textId="77777777" w:rsidR="00AC3E2A" w:rsidRDefault="00AC3E2A"/>
    <w:sectPr w:rsidR="00AC3E2A" w:rsidSect="00104436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8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zsDAxMzM2NTcxtDRU0lEKTi0uzszPAykwqgUAAW1yUSwAAAA="/>
  </w:docVars>
  <w:rsids>
    <w:rsidRoot w:val="00023476"/>
    <w:rsid w:val="00023476"/>
    <w:rsid w:val="00AC3E2A"/>
    <w:rsid w:val="00BA5C27"/>
    <w:rsid w:val="00CB34C2"/>
    <w:rsid w:val="00CE56B6"/>
    <w:rsid w:val="00CE75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577069"/>
  <w15:chartTrackingRefBased/>
  <w15:docId w15:val="{29F9E263-8089-4141-A5E5-ABC120511C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60</Words>
  <Characters>4509</Characters>
  <Application>Microsoft Office Word</Application>
  <DocSecurity>0</DocSecurity>
  <Lines>187</Lines>
  <Paragraphs>177</Paragraphs>
  <ScaleCrop>false</ScaleCrop>
  <Company>Microsoft</Company>
  <LinksUpToDate>false</LinksUpToDate>
  <CharactersWithSpaces>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kienah</dc:creator>
  <cp:keywords/>
  <dc:description/>
  <cp:lastModifiedBy>b b</cp:lastModifiedBy>
  <cp:revision>4</cp:revision>
  <dcterms:created xsi:type="dcterms:W3CDTF">2022-11-11T11:07:00Z</dcterms:created>
  <dcterms:modified xsi:type="dcterms:W3CDTF">2024-10-05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ce974080c9573e51a03b2f594da2d1ebee0132f47dbdeea2cf49340d8827177</vt:lpwstr>
  </property>
</Properties>
</file>